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74D9C" w:rsidRPr="005010AE" w:rsidRDefault="00D975A5">
      <w:pPr>
        <w:rPr>
          <w:b/>
        </w:rPr>
      </w:pPr>
      <w:r>
        <w:rPr>
          <w:b/>
        </w:rPr>
        <w:t>PROJECT POSTMORTEM</w:t>
      </w:r>
      <w:r w:rsidR="00A1562D">
        <w:rPr>
          <w:b/>
        </w:rPr>
        <w:t xml:space="preserve"> SUBMISSION FRIDAY 4</w:t>
      </w:r>
      <w:r w:rsidR="00A1562D" w:rsidRPr="00A1562D">
        <w:rPr>
          <w:b/>
          <w:vertAlign w:val="superscript"/>
        </w:rPr>
        <w:t>TH</w:t>
      </w:r>
      <w:r w:rsidR="00A1562D">
        <w:rPr>
          <w:b/>
        </w:rPr>
        <w:t xml:space="preserve"> MAY 2018</w:t>
      </w:r>
    </w:p>
    <w:p w:rsidR="00A81E04" w:rsidRDefault="00A81E04">
      <w:r>
        <w:t xml:space="preserve">Once you have made </w:t>
      </w:r>
      <w:r w:rsidR="00790F12">
        <w:t xml:space="preserve">your final presentation </w:t>
      </w:r>
      <w:r>
        <w:t>WE NEED YOU TO SU</w:t>
      </w:r>
      <w:r w:rsidR="000E488D">
        <w:t xml:space="preserve">BMIT THE FOLLOWING COMPONENTS </w:t>
      </w:r>
      <w:r w:rsidR="00382875">
        <w:t>UPLOADED TO A SEPERATELY LABELLED GITHUB FOLDER</w:t>
      </w:r>
    </w:p>
    <w:p w:rsidR="00D975A5" w:rsidRDefault="00A81E04" w:rsidP="00A81E04">
      <w:pPr>
        <w:pStyle w:val="ListParagraph"/>
        <w:numPr>
          <w:ilvl w:val="0"/>
          <w:numId w:val="1"/>
        </w:numPr>
      </w:pPr>
      <w:r>
        <w:t xml:space="preserve">A SINGLE PAGE OF A4 (MAXIMUM) WHICH LISTS THE OVERVIEW OF THE ASSETS YOU HAVE PRODUCED FOR THE </w:t>
      </w:r>
      <w:r w:rsidR="00994745">
        <w:t>PROJECT</w:t>
      </w:r>
      <w:r>
        <w:t>, WHETHER THEY HAVE MADE IT INTO THE FINAL GAME OR NOT.</w:t>
      </w:r>
      <w:r w:rsidR="00256360">
        <w:t xml:space="preserve"> </w:t>
      </w:r>
    </w:p>
    <w:p w:rsidR="00A81E04" w:rsidRDefault="00A81E04" w:rsidP="00A81E04">
      <w:pPr>
        <w:pStyle w:val="ListParagraph"/>
        <w:numPr>
          <w:ilvl w:val="0"/>
          <w:numId w:val="1"/>
        </w:numPr>
      </w:pPr>
      <w:r>
        <w:t>A COMP</w:t>
      </w:r>
      <w:r w:rsidR="00D975A5">
        <w:t>LETED REVIEW OF THE PROJECT</w:t>
      </w:r>
      <w:r>
        <w:t xml:space="preserve"> </w:t>
      </w:r>
      <w:r w:rsidRPr="00D975A5">
        <w:rPr>
          <w:b/>
        </w:rPr>
        <w:t>USING THE TEMPLATE PROVIDED BELOW</w:t>
      </w:r>
      <w:r>
        <w:t>.  PLEASE REMEMBER THAT THE MORE DETAIL YOU ADD TO THIS COMPONENT THE EASIER IT IS FOR US TO JUDGE YOUR WORK. SO AVOID SINGLE LINES OF TEXT.</w:t>
      </w:r>
      <w:r w:rsidR="00CB465D">
        <w:t xml:space="preserve"> </w:t>
      </w:r>
      <w:r w:rsidR="00CB465D" w:rsidRPr="00AF5BE2">
        <w:rPr>
          <w:b/>
        </w:rPr>
        <w:t>EXPLAIN WHAT YOU MEAN</w:t>
      </w:r>
      <w:r w:rsidR="00CB465D">
        <w:t>.</w:t>
      </w:r>
    </w:p>
    <w:tbl>
      <w:tblPr>
        <w:tblStyle w:val="TableGrid"/>
        <w:tblW w:w="0" w:type="auto"/>
        <w:tblLook w:val="04A0"/>
      </w:tblPr>
      <w:tblGrid>
        <w:gridCol w:w="2988"/>
        <w:gridCol w:w="6588"/>
      </w:tblGrid>
      <w:tr w:rsidR="00D975A5" w:rsidTr="00CB465D">
        <w:tc>
          <w:tcPr>
            <w:tcW w:w="2988" w:type="dxa"/>
          </w:tcPr>
          <w:p w:rsidR="00D975A5" w:rsidRPr="00CB465D" w:rsidRDefault="00D975A5" w:rsidP="00A81E04">
            <w:pPr>
              <w:rPr>
                <w:b/>
              </w:rPr>
            </w:pPr>
            <w:r>
              <w:rPr>
                <w:b/>
              </w:rPr>
              <w:t>STUDENT NAME</w:t>
            </w:r>
          </w:p>
        </w:tc>
        <w:tc>
          <w:tcPr>
            <w:tcW w:w="6588" w:type="dxa"/>
          </w:tcPr>
          <w:p w:rsidR="00D975A5" w:rsidRDefault="00E26087" w:rsidP="00A81E04">
            <w:r>
              <w:t>Callam Mutton</w:t>
            </w:r>
          </w:p>
        </w:tc>
      </w:tr>
      <w:tr w:rsidR="003379FA" w:rsidTr="00CB465D">
        <w:tc>
          <w:tcPr>
            <w:tcW w:w="2988" w:type="dxa"/>
          </w:tcPr>
          <w:p w:rsidR="003379FA" w:rsidRPr="00CB465D" w:rsidRDefault="003379FA" w:rsidP="00A81E04">
            <w:pPr>
              <w:rPr>
                <w:b/>
              </w:rPr>
            </w:pPr>
            <w:r w:rsidRPr="00CB465D">
              <w:rPr>
                <w:b/>
              </w:rPr>
              <w:t xml:space="preserve">PROJECT </w:t>
            </w:r>
            <w:r w:rsidR="00D975A5">
              <w:rPr>
                <w:b/>
              </w:rPr>
              <w:t>NAME</w:t>
            </w:r>
          </w:p>
        </w:tc>
        <w:tc>
          <w:tcPr>
            <w:tcW w:w="6588" w:type="dxa"/>
          </w:tcPr>
          <w:p w:rsidR="003379FA" w:rsidRDefault="008A6371" w:rsidP="00A81E04">
            <w:r>
              <w:t>The Battle Below</w:t>
            </w:r>
          </w:p>
        </w:tc>
      </w:tr>
      <w:tr w:rsidR="003379FA" w:rsidTr="00CB465D">
        <w:tc>
          <w:tcPr>
            <w:tcW w:w="2988" w:type="dxa"/>
          </w:tcPr>
          <w:p w:rsidR="003379FA" w:rsidRDefault="003379FA" w:rsidP="00A81E04">
            <w:r>
              <w:t>What do you think went well on the project?</w:t>
            </w:r>
          </w:p>
        </w:tc>
        <w:tc>
          <w:tcPr>
            <w:tcW w:w="6588" w:type="dxa"/>
          </w:tcPr>
          <w:p w:rsidR="00D975A5" w:rsidRDefault="00E26087" w:rsidP="00A81E04">
            <w:r>
              <w:t xml:space="preserve">The group work was soild </w:t>
            </w:r>
            <w:r w:rsidR="004263E9">
              <w:t>as well as the communication of the group via Discord and social media</w:t>
            </w:r>
            <w:r w:rsidR="008A6371">
              <w:t>. We created a rather simple concept and prototype within a short amount of time that allowed us to polish the mechanics of the game.</w:t>
            </w:r>
          </w:p>
          <w:p w:rsidR="00D975A5" w:rsidRDefault="00D975A5" w:rsidP="00A81E04"/>
        </w:tc>
      </w:tr>
      <w:tr w:rsidR="003379FA" w:rsidTr="00CB465D">
        <w:tc>
          <w:tcPr>
            <w:tcW w:w="2988" w:type="dxa"/>
          </w:tcPr>
          <w:p w:rsidR="003379FA" w:rsidRDefault="003379FA" w:rsidP="00A81E04">
            <w:r>
              <w:t xml:space="preserve">What do you think </w:t>
            </w:r>
            <w:r w:rsidR="00CB465D">
              <w:t>needed improvement on the project?</w:t>
            </w:r>
          </w:p>
        </w:tc>
        <w:tc>
          <w:tcPr>
            <w:tcW w:w="6588" w:type="dxa"/>
          </w:tcPr>
          <w:p w:rsidR="00D975A5" w:rsidRDefault="00E26087" w:rsidP="00A81E04">
            <w:r>
              <w:t>Despite the great communication through Discord and social media like Facebook, it was much more poor interms of the webmail serivce the university uses to keep the tutors update with students progress. I feel like as a group, we could’ve greatly improved in that area.</w:t>
            </w:r>
          </w:p>
          <w:p w:rsidR="00E26087" w:rsidRDefault="00E26087" w:rsidP="00A81E04"/>
          <w:p w:rsidR="00D975A5" w:rsidRDefault="00E26087" w:rsidP="00A81E04">
            <w:r>
              <w:t>As well as getting work on done on time as I can’t speak for others but a few weeks of work w</w:t>
            </w:r>
            <w:r w:rsidR="004F330B">
              <w:t>ere</w:t>
            </w:r>
            <w:r>
              <w:t xml:space="preserve"> missed on my part, especially at the beginning of the Masterclass module.</w:t>
            </w:r>
          </w:p>
          <w:p w:rsidR="00D975A5" w:rsidRDefault="00D975A5" w:rsidP="00A81E04"/>
        </w:tc>
      </w:tr>
      <w:tr w:rsidR="003379FA" w:rsidTr="00CB465D">
        <w:tc>
          <w:tcPr>
            <w:tcW w:w="2988" w:type="dxa"/>
          </w:tcPr>
          <w:p w:rsidR="003379FA" w:rsidRDefault="00CB465D" w:rsidP="00A81E04">
            <w:r>
              <w:t>What do you think of your own contribution to the project?</w:t>
            </w:r>
          </w:p>
        </w:tc>
        <w:tc>
          <w:tcPr>
            <w:tcW w:w="6588" w:type="dxa"/>
          </w:tcPr>
          <w:p w:rsidR="00D975A5" w:rsidRDefault="004F330B" w:rsidP="00A81E04">
            <w:r>
              <w:t>I think my contribution to the group was okay, I was mostly in charged of the UserInterface and tasked with some of the art</w:t>
            </w:r>
            <w:r w:rsidR="0005737A">
              <w:t xml:space="preserve"> and research relating to the subject</w:t>
            </w:r>
            <w:r>
              <w:t xml:space="preserve"> </w:t>
            </w:r>
            <w:r w:rsidR="0005737A">
              <w:t>which is my most comfort zone.</w:t>
            </w:r>
          </w:p>
          <w:p w:rsidR="00D975A5" w:rsidRDefault="00D975A5" w:rsidP="00A81E04"/>
        </w:tc>
      </w:tr>
      <w:tr w:rsidR="00CB465D" w:rsidTr="00CB465D">
        <w:tc>
          <w:tcPr>
            <w:tcW w:w="2988" w:type="dxa"/>
          </w:tcPr>
          <w:p w:rsidR="00CB465D" w:rsidRPr="00CB465D" w:rsidRDefault="00CB465D" w:rsidP="00847D96">
            <w:pPr>
              <w:rPr>
                <w:b/>
              </w:rPr>
            </w:pPr>
            <w:r w:rsidRPr="00CB465D">
              <w:rPr>
                <w:b/>
              </w:rPr>
              <w:t>OVERVIEW</w:t>
            </w:r>
          </w:p>
        </w:tc>
        <w:tc>
          <w:tcPr>
            <w:tcW w:w="6588" w:type="dxa"/>
          </w:tcPr>
          <w:p w:rsidR="00CB465D" w:rsidRDefault="00CB465D" w:rsidP="00A81E04"/>
        </w:tc>
      </w:tr>
      <w:tr w:rsidR="00CB465D" w:rsidTr="00CB465D">
        <w:tc>
          <w:tcPr>
            <w:tcW w:w="2988" w:type="dxa"/>
          </w:tcPr>
          <w:p w:rsidR="00D975A5" w:rsidRDefault="00D975A5" w:rsidP="00256360">
            <w:pPr>
              <w:rPr>
                <w:b/>
              </w:rPr>
            </w:pPr>
            <w:r>
              <w:rPr>
                <w:b/>
              </w:rPr>
              <w:t>Thinking about the project</w:t>
            </w:r>
            <w:r w:rsidR="00CB465D">
              <w:rPr>
                <w:b/>
              </w:rPr>
              <w:t xml:space="preserve"> you have worked on this year, what are the important lessons that you will</w:t>
            </w:r>
            <w:r>
              <w:rPr>
                <w:b/>
              </w:rPr>
              <w:t xml:space="preserve"> take away from the experience for your next group project?</w:t>
            </w:r>
          </w:p>
          <w:p w:rsidR="00D975A5" w:rsidRDefault="00D975A5" w:rsidP="00256360">
            <w:pPr>
              <w:rPr>
                <w:b/>
              </w:rPr>
            </w:pPr>
          </w:p>
          <w:p w:rsidR="00CB465D" w:rsidRPr="00CB465D" w:rsidRDefault="00CB465D" w:rsidP="00256360">
            <w:pPr>
              <w:rPr>
                <w:b/>
              </w:rPr>
            </w:pPr>
          </w:p>
        </w:tc>
        <w:tc>
          <w:tcPr>
            <w:tcW w:w="6588" w:type="dxa"/>
          </w:tcPr>
          <w:p w:rsidR="00D975A5" w:rsidRDefault="006C0010" w:rsidP="00A81E04">
            <w:r>
              <w:t xml:space="preserve">The lessons I have learned is the great importantance of </w:t>
            </w:r>
            <w:r w:rsidRPr="006C0010">
              <w:t>motivation</w:t>
            </w:r>
            <w:r>
              <w:t>, not to hold others members back solely due to my own lack of morale which creates a unhealthy working environment. And communicating through to other members through the correct way to let others understand where your group is currently progressing.</w:t>
            </w:r>
          </w:p>
        </w:tc>
      </w:tr>
    </w:tbl>
    <w:p w:rsidR="00A81E04" w:rsidRDefault="00A81E04" w:rsidP="00A81E04"/>
    <w:p w:rsidR="00A81E04" w:rsidRDefault="00A81E04" w:rsidP="00A81E04">
      <w:pPr>
        <w:pStyle w:val="ListParagraph"/>
      </w:pPr>
    </w:p>
    <w:sectPr w:rsidR="00A81E04" w:rsidSect="00D975A5">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EDA76AD"/>
    <w:multiLevelType w:val="hybridMultilevel"/>
    <w:tmpl w:val="A104A6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0szQ3tjC3sDS3NLAwNjVQ0lEKTi0uzszPAykwqgUAZ29InCwAAAA="/>
  </w:docVars>
  <w:rsids>
    <w:rsidRoot w:val="00A81E04"/>
    <w:rsid w:val="0005737A"/>
    <w:rsid w:val="000E488D"/>
    <w:rsid w:val="00256360"/>
    <w:rsid w:val="003379FA"/>
    <w:rsid w:val="00374D9C"/>
    <w:rsid w:val="00382875"/>
    <w:rsid w:val="004263E9"/>
    <w:rsid w:val="004F330B"/>
    <w:rsid w:val="005010AE"/>
    <w:rsid w:val="00651D68"/>
    <w:rsid w:val="006C0010"/>
    <w:rsid w:val="00790F12"/>
    <w:rsid w:val="00807E06"/>
    <w:rsid w:val="00892DA4"/>
    <w:rsid w:val="008A6371"/>
    <w:rsid w:val="00994745"/>
    <w:rsid w:val="00A1562D"/>
    <w:rsid w:val="00A74579"/>
    <w:rsid w:val="00A81E04"/>
    <w:rsid w:val="00AF5BE2"/>
    <w:rsid w:val="00BD1F32"/>
    <w:rsid w:val="00C87228"/>
    <w:rsid w:val="00CB465D"/>
    <w:rsid w:val="00D975A5"/>
    <w:rsid w:val="00E26087"/>
    <w:rsid w:val="00EE5E6C"/>
    <w:rsid w:val="00F168FC"/>
    <w:rsid w:val="00F75000"/>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4D9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1E04"/>
    <w:pPr>
      <w:ind w:left="720"/>
      <w:contextualSpacing/>
    </w:pPr>
  </w:style>
  <w:style w:type="table" w:styleId="TableGrid">
    <w:name w:val="Table Grid"/>
    <w:basedOn w:val="TableNormal"/>
    <w:uiPriority w:val="59"/>
    <w:rsid w:val="003379F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322</Words>
  <Characters>183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Campus Suffolk</Company>
  <LinksUpToDate>false</LinksUpToDate>
  <CharactersWithSpaces>21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mes</dc:creator>
  <cp:lastModifiedBy>Games</cp:lastModifiedBy>
  <cp:revision>7</cp:revision>
  <dcterms:created xsi:type="dcterms:W3CDTF">2018-05-02T13:01:00Z</dcterms:created>
  <dcterms:modified xsi:type="dcterms:W3CDTF">2018-05-02T13:17:00Z</dcterms:modified>
</cp:coreProperties>
</file>